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F69BE" w14:textId="0C62942D" w:rsidR="006E596A" w:rsidRPr="00E50BB3" w:rsidRDefault="00EC7EFC" w:rsidP="00FF7EB1">
      <w:pPr>
        <w:pStyle w:val="Title1"/>
      </w:pPr>
      <w:r w:rsidRPr="00E50BB3">
        <w:t xml:space="preserve">Moving pictures: teach speed, acceleration, and scale </w:t>
      </w:r>
      <w:r w:rsidRPr="00E50BB3">
        <w:br/>
        <w:t>with photograph sequences</w:t>
      </w:r>
    </w:p>
    <w:p w14:paraId="1A28F47D" w14:textId="77E89FFB" w:rsidR="00E040A6" w:rsidRPr="00E50BB3" w:rsidRDefault="00E040A6" w:rsidP="00AD2A66">
      <w:pPr>
        <w:pStyle w:val="Supporting"/>
        <w:spacing w:after="0"/>
        <w:rPr>
          <w:rFonts w:ascii="Classico URW T OT" w:hAnsi="Classico URW T OT"/>
        </w:rPr>
      </w:pPr>
      <w:r w:rsidRPr="00E50BB3">
        <w:rPr>
          <w:rFonts w:ascii="Classico URW T OT" w:hAnsi="Classico URW T OT"/>
        </w:rPr>
        <w:t>Activity 1 worksheet</w:t>
      </w:r>
    </w:p>
    <w:tbl>
      <w:tblPr>
        <w:tblStyle w:val="TableGrid"/>
        <w:tblW w:w="10080" w:type="dxa"/>
        <w:tblInd w:w="-365" w:type="dxa"/>
        <w:tblLayout w:type="fixed"/>
        <w:tblLook w:val="04A0" w:firstRow="1" w:lastRow="0" w:firstColumn="1" w:lastColumn="0" w:noHBand="0" w:noVBand="1"/>
      </w:tblPr>
      <w:tblGrid>
        <w:gridCol w:w="786"/>
        <w:gridCol w:w="7584"/>
        <w:gridCol w:w="1710"/>
      </w:tblGrid>
      <w:tr w:rsidR="00E040A6" w:rsidRPr="00E50BB3" w14:paraId="10D7859D" w14:textId="77777777" w:rsidTr="00AD2A66">
        <w:trPr>
          <w:trHeight w:val="359"/>
        </w:trPr>
        <w:tc>
          <w:tcPr>
            <w:tcW w:w="786" w:type="dxa"/>
            <w:vAlign w:val="center"/>
          </w:tcPr>
          <w:p w14:paraId="303825EB" w14:textId="77777777" w:rsidR="00E040A6" w:rsidRPr="00E50BB3" w:rsidRDefault="00E040A6" w:rsidP="00AD2A66">
            <w:pPr>
              <w:spacing w:before="113" w:after="113"/>
              <w:jc w:val="center"/>
              <w:rPr>
                <w:b/>
                <w:sz w:val="24"/>
                <w:szCs w:val="32"/>
              </w:rPr>
            </w:pPr>
            <w:r w:rsidRPr="00E50BB3">
              <w:rPr>
                <w:b/>
                <w:sz w:val="24"/>
                <w:szCs w:val="32"/>
              </w:rPr>
              <w:t>Step</w:t>
            </w:r>
          </w:p>
        </w:tc>
        <w:tc>
          <w:tcPr>
            <w:tcW w:w="7584" w:type="dxa"/>
            <w:vAlign w:val="center"/>
          </w:tcPr>
          <w:p w14:paraId="75137F49" w14:textId="77777777" w:rsidR="00E040A6" w:rsidRPr="00E50BB3" w:rsidRDefault="00E040A6" w:rsidP="00AD2A66">
            <w:pPr>
              <w:spacing w:before="113" w:after="113"/>
              <w:jc w:val="center"/>
              <w:rPr>
                <w:b/>
                <w:sz w:val="24"/>
                <w:szCs w:val="32"/>
              </w:rPr>
            </w:pPr>
            <w:r w:rsidRPr="00E50BB3">
              <w:rPr>
                <w:b/>
                <w:sz w:val="24"/>
                <w:szCs w:val="32"/>
              </w:rPr>
              <w:t>Task</w:t>
            </w:r>
          </w:p>
        </w:tc>
        <w:tc>
          <w:tcPr>
            <w:tcW w:w="1710" w:type="dxa"/>
            <w:vAlign w:val="center"/>
          </w:tcPr>
          <w:p w14:paraId="08070856" w14:textId="77777777" w:rsidR="00E040A6" w:rsidRPr="00E50BB3" w:rsidRDefault="00E040A6" w:rsidP="00AD2A66">
            <w:pPr>
              <w:spacing w:before="113" w:after="113"/>
              <w:jc w:val="center"/>
              <w:rPr>
                <w:b/>
                <w:sz w:val="24"/>
                <w:szCs w:val="32"/>
              </w:rPr>
            </w:pPr>
            <w:r w:rsidRPr="00E50BB3">
              <w:rPr>
                <w:b/>
                <w:sz w:val="24"/>
                <w:szCs w:val="32"/>
              </w:rPr>
              <w:t>Answer*</w:t>
            </w:r>
          </w:p>
        </w:tc>
      </w:tr>
      <w:tr w:rsidR="00E040A6" w:rsidRPr="00E50BB3" w14:paraId="690C30DD" w14:textId="77777777" w:rsidTr="00AD2A66">
        <w:tc>
          <w:tcPr>
            <w:tcW w:w="786" w:type="dxa"/>
            <w:vAlign w:val="center"/>
          </w:tcPr>
          <w:p w14:paraId="372D9E9E" w14:textId="77777777" w:rsidR="00E040A6" w:rsidRPr="00E50BB3" w:rsidRDefault="00E040A6" w:rsidP="002A67CC">
            <w:pPr>
              <w:spacing w:before="57" w:after="57"/>
              <w:jc w:val="center"/>
              <w:rPr>
                <w:b/>
              </w:rPr>
            </w:pPr>
            <w:r w:rsidRPr="00E50BB3">
              <w:rPr>
                <w:b/>
              </w:rPr>
              <w:t>1</w:t>
            </w:r>
          </w:p>
        </w:tc>
        <w:tc>
          <w:tcPr>
            <w:tcW w:w="7584" w:type="dxa"/>
          </w:tcPr>
          <w:p w14:paraId="6C2AF148" w14:textId="77777777" w:rsidR="00E040A6" w:rsidRPr="00E50BB3" w:rsidRDefault="00E040A6" w:rsidP="002A67CC">
            <w:pPr>
              <w:spacing w:before="57" w:after="57"/>
            </w:pPr>
            <w:r w:rsidRPr="00E50BB3">
              <w:t>Draw a vertical line through the same feature of the aircraft in the first and last pictures. You can choose whatever feature you wish.</w:t>
            </w:r>
          </w:p>
        </w:tc>
        <w:tc>
          <w:tcPr>
            <w:tcW w:w="1710" w:type="dxa"/>
            <w:vAlign w:val="center"/>
          </w:tcPr>
          <w:p w14:paraId="467747D9" w14:textId="02BDA5D8" w:rsidR="00E040A6" w:rsidRPr="00E50BB3" w:rsidRDefault="00AD2A66" w:rsidP="002A67CC">
            <w:pPr>
              <w:spacing w:before="57" w:after="57"/>
              <w:jc w:val="center"/>
            </w:pPr>
            <w:r w:rsidRPr="00E50BB3">
              <w:t>—</w:t>
            </w:r>
          </w:p>
        </w:tc>
      </w:tr>
      <w:tr w:rsidR="00E040A6" w:rsidRPr="00E50BB3" w14:paraId="6FD74B8A" w14:textId="77777777" w:rsidTr="00AD2A66">
        <w:tc>
          <w:tcPr>
            <w:tcW w:w="786" w:type="dxa"/>
            <w:vAlign w:val="center"/>
          </w:tcPr>
          <w:p w14:paraId="13BB70BE" w14:textId="77777777" w:rsidR="00E040A6" w:rsidRPr="00E50BB3" w:rsidRDefault="00E040A6" w:rsidP="002A67CC">
            <w:pPr>
              <w:spacing w:before="57" w:after="57"/>
              <w:jc w:val="center"/>
              <w:rPr>
                <w:b/>
              </w:rPr>
            </w:pPr>
            <w:r w:rsidRPr="00E50BB3">
              <w:rPr>
                <w:b/>
              </w:rPr>
              <w:t>2</w:t>
            </w:r>
          </w:p>
        </w:tc>
        <w:tc>
          <w:tcPr>
            <w:tcW w:w="7584" w:type="dxa"/>
          </w:tcPr>
          <w:p w14:paraId="18E0F66D" w14:textId="77777777" w:rsidR="00E040A6" w:rsidRPr="00E50BB3" w:rsidRDefault="00E040A6" w:rsidP="002A67CC">
            <w:pPr>
              <w:spacing w:before="57" w:after="57"/>
            </w:pPr>
            <w:r w:rsidRPr="00E50BB3">
              <w:t>Measure the distance between the two lines drawn in step 1 as accurately as you can and record the length in millimetres. You should repeat the distance measurement to check your value, and you might even ask other students for their measurements to compare with yours. It is good practice for scientists to compare their measurements with those obtained by others.</w:t>
            </w:r>
          </w:p>
        </w:tc>
        <w:tc>
          <w:tcPr>
            <w:tcW w:w="1710" w:type="dxa"/>
            <w:vAlign w:val="center"/>
          </w:tcPr>
          <w:p w14:paraId="095A7F6E" w14:textId="77777777" w:rsidR="00E040A6" w:rsidRPr="00E50BB3" w:rsidRDefault="00E040A6" w:rsidP="002A67CC">
            <w:pPr>
              <w:spacing w:before="57" w:after="57"/>
              <w:jc w:val="center"/>
            </w:pPr>
          </w:p>
        </w:tc>
      </w:tr>
      <w:tr w:rsidR="00E040A6" w:rsidRPr="00E50BB3" w14:paraId="120919F9" w14:textId="77777777" w:rsidTr="00AD2A66">
        <w:tc>
          <w:tcPr>
            <w:tcW w:w="786" w:type="dxa"/>
            <w:vAlign w:val="center"/>
          </w:tcPr>
          <w:p w14:paraId="3179F042" w14:textId="77777777" w:rsidR="00E040A6" w:rsidRPr="00E50BB3" w:rsidRDefault="00E040A6" w:rsidP="002A67CC">
            <w:pPr>
              <w:spacing w:before="57" w:after="57"/>
              <w:jc w:val="center"/>
              <w:rPr>
                <w:b/>
              </w:rPr>
            </w:pPr>
            <w:r w:rsidRPr="00E50BB3">
              <w:rPr>
                <w:b/>
              </w:rPr>
              <w:t>3</w:t>
            </w:r>
          </w:p>
        </w:tc>
        <w:tc>
          <w:tcPr>
            <w:tcW w:w="7584" w:type="dxa"/>
          </w:tcPr>
          <w:p w14:paraId="2E02E906" w14:textId="77777777" w:rsidR="00E040A6" w:rsidRPr="00E50BB3" w:rsidRDefault="00E040A6" w:rsidP="002A67CC">
            <w:pPr>
              <w:spacing w:before="57" w:after="57"/>
            </w:pPr>
            <w:r w:rsidRPr="00E50BB3">
              <w:t>In the picture sequence shown, the interval between each frame is 0.33 s. What is the total time between the first and last pictures? (Remember to count the number of intervals, not the number of pictures.)</w:t>
            </w:r>
          </w:p>
        </w:tc>
        <w:tc>
          <w:tcPr>
            <w:tcW w:w="1710" w:type="dxa"/>
            <w:vAlign w:val="center"/>
          </w:tcPr>
          <w:p w14:paraId="40B244E0" w14:textId="77777777" w:rsidR="00E040A6" w:rsidRPr="00E50BB3" w:rsidRDefault="00E040A6" w:rsidP="002A67CC">
            <w:pPr>
              <w:spacing w:before="57" w:after="57"/>
              <w:jc w:val="center"/>
            </w:pPr>
          </w:p>
        </w:tc>
      </w:tr>
      <w:tr w:rsidR="00E040A6" w:rsidRPr="00E50BB3" w14:paraId="289B4BA4" w14:textId="77777777" w:rsidTr="00AD2A66">
        <w:tc>
          <w:tcPr>
            <w:tcW w:w="786" w:type="dxa"/>
            <w:vAlign w:val="center"/>
          </w:tcPr>
          <w:p w14:paraId="02361BB6" w14:textId="77777777" w:rsidR="00E040A6" w:rsidRPr="00E50BB3" w:rsidRDefault="00E040A6" w:rsidP="002A67CC">
            <w:pPr>
              <w:spacing w:before="57" w:after="57"/>
              <w:jc w:val="center"/>
              <w:rPr>
                <w:b/>
              </w:rPr>
            </w:pPr>
            <w:r w:rsidRPr="00E50BB3">
              <w:rPr>
                <w:b/>
              </w:rPr>
              <w:t>4</w:t>
            </w:r>
          </w:p>
        </w:tc>
        <w:tc>
          <w:tcPr>
            <w:tcW w:w="7584" w:type="dxa"/>
          </w:tcPr>
          <w:p w14:paraId="70D1B5B5" w14:textId="77777777" w:rsidR="00E040A6" w:rsidRPr="00E50BB3" w:rsidRDefault="00E040A6" w:rsidP="002A67CC">
            <w:pPr>
              <w:spacing w:before="57" w:after="57"/>
            </w:pPr>
            <w:r w:rsidRPr="00E50BB3">
              <w:t xml:space="preserve">Calculate the speed of the aircraft </w:t>
            </w:r>
            <w:r w:rsidRPr="00E50BB3">
              <w:rPr>
                <w:b/>
              </w:rPr>
              <w:t>in the pictures</w:t>
            </w:r>
            <w:r w:rsidRPr="00E50BB3">
              <w:t xml:space="preserve"> by dividing the distance you measured in step 2 by the time interval from step 3.</w:t>
            </w:r>
          </w:p>
          <w:p w14:paraId="3834E17C" w14:textId="77777777" w:rsidR="00E040A6" w:rsidRPr="00E50BB3" w:rsidRDefault="00E040A6" w:rsidP="002A67CC">
            <w:pPr>
              <w:spacing w:before="57" w:after="57"/>
            </w:pPr>
            <w:r w:rsidRPr="00E50BB3">
              <w:t>Don’t forget to include the appropriate units.</w:t>
            </w:r>
          </w:p>
        </w:tc>
        <w:tc>
          <w:tcPr>
            <w:tcW w:w="1710" w:type="dxa"/>
            <w:vAlign w:val="center"/>
          </w:tcPr>
          <w:p w14:paraId="5FBB1ED9" w14:textId="77777777" w:rsidR="00E040A6" w:rsidRPr="00E50BB3" w:rsidRDefault="00E040A6" w:rsidP="002A67CC">
            <w:pPr>
              <w:spacing w:before="57" w:after="57"/>
              <w:jc w:val="center"/>
            </w:pPr>
          </w:p>
        </w:tc>
      </w:tr>
      <w:tr w:rsidR="00E040A6" w:rsidRPr="00E50BB3" w14:paraId="33A6D070" w14:textId="77777777" w:rsidTr="00AD2A66">
        <w:tc>
          <w:tcPr>
            <w:tcW w:w="786" w:type="dxa"/>
            <w:vAlign w:val="center"/>
          </w:tcPr>
          <w:p w14:paraId="68B1A020" w14:textId="77777777" w:rsidR="00E040A6" w:rsidRPr="00E50BB3" w:rsidRDefault="00E040A6" w:rsidP="002A67CC">
            <w:pPr>
              <w:spacing w:before="57" w:after="57"/>
              <w:jc w:val="center"/>
              <w:rPr>
                <w:b/>
              </w:rPr>
            </w:pPr>
            <w:r w:rsidRPr="00E50BB3">
              <w:rPr>
                <w:b/>
              </w:rPr>
              <w:t>5</w:t>
            </w:r>
          </w:p>
        </w:tc>
        <w:tc>
          <w:tcPr>
            <w:tcW w:w="7584" w:type="dxa"/>
          </w:tcPr>
          <w:p w14:paraId="0158EBC2" w14:textId="77777777" w:rsidR="00E040A6" w:rsidRPr="00E50BB3" w:rsidRDefault="00E040A6" w:rsidP="002A67CC">
            <w:pPr>
              <w:spacing w:before="57" w:after="57"/>
            </w:pPr>
            <w:r w:rsidRPr="00E50BB3">
              <w:t>What is the magnification factor that would enlarge the aircraft in the picture up to its real-life size? To answer this, start by measuring the length of the aircraft in the pictures, in millimetres.</w:t>
            </w:r>
          </w:p>
        </w:tc>
        <w:tc>
          <w:tcPr>
            <w:tcW w:w="1710" w:type="dxa"/>
            <w:vAlign w:val="center"/>
          </w:tcPr>
          <w:p w14:paraId="4B5915D1" w14:textId="77777777" w:rsidR="00E040A6" w:rsidRPr="00E50BB3" w:rsidRDefault="00E040A6" w:rsidP="002A67CC">
            <w:pPr>
              <w:spacing w:before="57" w:after="57"/>
              <w:jc w:val="center"/>
            </w:pPr>
          </w:p>
        </w:tc>
      </w:tr>
      <w:tr w:rsidR="00E040A6" w:rsidRPr="00E50BB3" w14:paraId="7FC97ED0" w14:textId="77777777" w:rsidTr="00AD2A66">
        <w:tc>
          <w:tcPr>
            <w:tcW w:w="786" w:type="dxa"/>
            <w:vAlign w:val="center"/>
          </w:tcPr>
          <w:p w14:paraId="21973201" w14:textId="77777777" w:rsidR="00E040A6" w:rsidRPr="00E50BB3" w:rsidRDefault="00E040A6" w:rsidP="002A67CC">
            <w:pPr>
              <w:spacing w:before="57" w:after="57"/>
              <w:jc w:val="center"/>
              <w:rPr>
                <w:b/>
              </w:rPr>
            </w:pPr>
            <w:r w:rsidRPr="00E50BB3">
              <w:rPr>
                <w:b/>
              </w:rPr>
              <w:t>6</w:t>
            </w:r>
          </w:p>
        </w:tc>
        <w:tc>
          <w:tcPr>
            <w:tcW w:w="7584" w:type="dxa"/>
          </w:tcPr>
          <w:p w14:paraId="4066179F" w14:textId="77777777" w:rsidR="00E040A6" w:rsidRPr="00E50BB3" w:rsidRDefault="00E040A6" w:rsidP="002A67CC">
            <w:pPr>
              <w:spacing w:before="57" w:after="57"/>
            </w:pPr>
            <w:r w:rsidRPr="00E50BB3">
              <w:t>The real-life length of the aircraft is 33.84 m. Convert this number into millimetres.</w:t>
            </w:r>
          </w:p>
        </w:tc>
        <w:tc>
          <w:tcPr>
            <w:tcW w:w="1710" w:type="dxa"/>
            <w:vAlign w:val="center"/>
          </w:tcPr>
          <w:p w14:paraId="27A4FEA3" w14:textId="77777777" w:rsidR="00E040A6" w:rsidRPr="00E50BB3" w:rsidRDefault="00E040A6" w:rsidP="002A67CC">
            <w:pPr>
              <w:spacing w:before="57" w:after="57"/>
              <w:jc w:val="center"/>
            </w:pPr>
          </w:p>
        </w:tc>
      </w:tr>
      <w:tr w:rsidR="00E040A6" w:rsidRPr="00E50BB3" w14:paraId="190420E4" w14:textId="77777777" w:rsidTr="00AD2A66">
        <w:tc>
          <w:tcPr>
            <w:tcW w:w="786" w:type="dxa"/>
            <w:vAlign w:val="center"/>
          </w:tcPr>
          <w:p w14:paraId="7012FC54" w14:textId="77777777" w:rsidR="00E040A6" w:rsidRPr="00E50BB3" w:rsidRDefault="00E040A6" w:rsidP="002A67CC">
            <w:pPr>
              <w:spacing w:before="57" w:after="57"/>
              <w:jc w:val="center"/>
              <w:rPr>
                <w:b/>
              </w:rPr>
            </w:pPr>
            <w:r w:rsidRPr="00E50BB3">
              <w:rPr>
                <w:b/>
              </w:rPr>
              <w:t>7</w:t>
            </w:r>
          </w:p>
        </w:tc>
        <w:tc>
          <w:tcPr>
            <w:tcW w:w="7584" w:type="dxa"/>
          </w:tcPr>
          <w:p w14:paraId="23670BA4" w14:textId="77777777" w:rsidR="00E040A6" w:rsidRPr="00E50BB3" w:rsidRDefault="00E040A6" w:rsidP="002A67CC">
            <w:pPr>
              <w:spacing w:before="57" w:after="57"/>
            </w:pPr>
            <w:r w:rsidRPr="00E50BB3">
              <w:t>To calculate the enlargement factor, divide the real-life length of the aircraft (mm) by its measured length from the pictures (mm).</w:t>
            </w:r>
          </w:p>
        </w:tc>
        <w:tc>
          <w:tcPr>
            <w:tcW w:w="1710" w:type="dxa"/>
            <w:vAlign w:val="center"/>
          </w:tcPr>
          <w:p w14:paraId="4336666C" w14:textId="77777777" w:rsidR="00E040A6" w:rsidRPr="00E50BB3" w:rsidRDefault="00E040A6" w:rsidP="002A67CC">
            <w:pPr>
              <w:spacing w:before="57" w:after="57"/>
              <w:jc w:val="center"/>
            </w:pPr>
          </w:p>
        </w:tc>
      </w:tr>
      <w:tr w:rsidR="00E040A6" w:rsidRPr="00E50BB3" w14:paraId="4A21FF8D" w14:textId="77777777" w:rsidTr="00AD2A66">
        <w:trPr>
          <w:trHeight w:val="375"/>
        </w:trPr>
        <w:tc>
          <w:tcPr>
            <w:tcW w:w="786" w:type="dxa"/>
            <w:vAlign w:val="center"/>
          </w:tcPr>
          <w:p w14:paraId="4E6E94A2" w14:textId="77777777" w:rsidR="00E040A6" w:rsidRPr="00E50BB3" w:rsidRDefault="00E040A6" w:rsidP="002A67CC">
            <w:pPr>
              <w:spacing w:before="57" w:after="57"/>
              <w:jc w:val="center"/>
              <w:rPr>
                <w:b/>
              </w:rPr>
            </w:pPr>
            <w:r w:rsidRPr="00E50BB3">
              <w:rPr>
                <w:b/>
              </w:rPr>
              <w:t>8</w:t>
            </w:r>
          </w:p>
        </w:tc>
        <w:tc>
          <w:tcPr>
            <w:tcW w:w="7584" w:type="dxa"/>
          </w:tcPr>
          <w:p w14:paraId="0348E179" w14:textId="77777777" w:rsidR="00E040A6" w:rsidRPr="00E50BB3" w:rsidRDefault="00E040A6" w:rsidP="002A67CC">
            <w:pPr>
              <w:spacing w:before="57" w:after="57"/>
            </w:pPr>
            <w:r w:rsidRPr="00E50BB3">
              <w:t>Calculate the real-life take-off speed of the aircraft by multiplying the picture-scale speed (step 4) by the enlargement factor (Step 7). Make sure that you state the correct units for this speed.</w:t>
            </w:r>
          </w:p>
        </w:tc>
        <w:tc>
          <w:tcPr>
            <w:tcW w:w="1710" w:type="dxa"/>
            <w:vAlign w:val="center"/>
          </w:tcPr>
          <w:p w14:paraId="1DFE9189" w14:textId="77777777" w:rsidR="00E040A6" w:rsidRPr="00E50BB3" w:rsidRDefault="00E040A6" w:rsidP="002A67CC">
            <w:pPr>
              <w:spacing w:before="57" w:after="57"/>
              <w:jc w:val="center"/>
            </w:pPr>
          </w:p>
        </w:tc>
      </w:tr>
      <w:tr w:rsidR="00E040A6" w:rsidRPr="00E50BB3" w14:paraId="5BBE1523" w14:textId="77777777" w:rsidTr="00AD2A66">
        <w:trPr>
          <w:trHeight w:val="375"/>
        </w:trPr>
        <w:tc>
          <w:tcPr>
            <w:tcW w:w="786" w:type="dxa"/>
            <w:vAlign w:val="center"/>
          </w:tcPr>
          <w:p w14:paraId="15559958" w14:textId="77777777" w:rsidR="00E040A6" w:rsidRPr="00E50BB3" w:rsidRDefault="00E040A6" w:rsidP="002A67CC">
            <w:pPr>
              <w:spacing w:before="57" w:after="57"/>
              <w:jc w:val="center"/>
              <w:rPr>
                <w:b/>
              </w:rPr>
            </w:pPr>
            <w:r w:rsidRPr="00E50BB3">
              <w:rPr>
                <w:b/>
              </w:rPr>
              <w:t>9</w:t>
            </w:r>
          </w:p>
        </w:tc>
        <w:tc>
          <w:tcPr>
            <w:tcW w:w="7584" w:type="dxa"/>
          </w:tcPr>
          <w:p w14:paraId="0FE885A3" w14:textId="77777777" w:rsidR="00E040A6" w:rsidRPr="00E50BB3" w:rsidRDefault="00E040A6" w:rsidP="002A67CC">
            <w:pPr>
              <w:spacing w:before="57" w:after="57"/>
            </w:pPr>
            <w:r w:rsidRPr="00E50BB3">
              <w:t>Convert the take-off speed (step 8) into m/s.</w:t>
            </w:r>
          </w:p>
        </w:tc>
        <w:tc>
          <w:tcPr>
            <w:tcW w:w="1710" w:type="dxa"/>
            <w:vAlign w:val="center"/>
          </w:tcPr>
          <w:p w14:paraId="665B6853" w14:textId="77777777" w:rsidR="00E040A6" w:rsidRPr="00E50BB3" w:rsidRDefault="00E040A6" w:rsidP="002A67CC">
            <w:pPr>
              <w:spacing w:before="57" w:after="57"/>
              <w:jc w:val="center"/>
            </w:pPr>
          </w:p>
        </w:tc>
      </w:tr>
      <w:tr w:rsidR="00E040A6" w:rsidRPr="00E50BB3" w14:paraId="24E18691" w14:textId="77777777" w:rsidTr="00AD2A66">
        <w:trPr>
          <w:trHeight w:val="375"/>
        </w:trPr>
        <w:tc>
          <w:tcPr>
            <w:tcW w:w="786" w:type="dxa"/>
            <w:vAlign w:val="center"/>
          </w:tcPr>
          <w:p w14:paraId="263DC984" w14:textId="77777777" w:rsidR="00E040A6" w:rsidRPr="00E50BB3" w:rsidRDefault="00E040A6" w:rsidP="002A67CC">
            <w:pPr>
              <w:spacing w:before="57" w:after="57"/>
              <w:jc w:val="center"/>
              <w:rPr>
                <w:b/>
              </w:rPr>
            </w:pPr>
            <w:r w:rsidRPr="00E50BB3">
              <w:rPr>
                <w:b/>
              </w:rPr>
              <w:t>10</w:t>
            </w:r>
          </w:p>
        </w:tc>
        <w:tc>
          <w:tcPr>
            <w:tcW w:w="7584" w:type="dxa"/>
          </w:tcPr>
          <w:p w14:paraId="2B6892B7" w14:textId="77777777" w:rsidR="00E040A6" w:rsidRPr="00E50BB3" w:rsidRDefault="00E040A6" w:rsidP="002A67CC">
            <w:pPr>
              <w:spacing w:before="57" w:after="57"/>
            </w:pPr>
            <w:r w:rsidRPr="00E50BB3">
              <w:t>Extension task: although m/s is the usual laboratory form for speed, and uses the correct SI unit, the speeds of large vehicles are commonly given in km/h. For an additional challenge, convert your answer from step 9 into km/h.</w:t>
            </w:r>
          </w:p>
        </w:tc>
        <w:tc>
          <w:tcPr>
            <w:tcW w:w="1710" w:type="dxa"/>
            <w:vAlign w:val="center"/>
          </w:tcPr>
          <w:p w14:paraId="65D12E13" w14:textId="77777777" w:rsidR="00E040A6" w:rsidRPr="00E50BB3" w:rsidRDefault="00E040A6" w:rsidP="002A67CC">
            <w:pPr>
              <w:spacing w:before="57" w:after="57"/>
              <w:jc w:val="center"/>
            </w:pPr>
          </w:p>
        </w:tc>
      </w:tr>
    </w:tbl>
    <w:p w14:paraId="7CC1539B" w14:textId="6033302F" w:rsidR="008161CD" w:rsidRPr="00E50BB3" w:rsidRDefault="00E040A6" w:rsidP="00E040A6">
      <w:r w:rsidRPr="00E50BB3">
        <w:t>* Always include the appropriate units in your answers.</w:t>
      </w:r>
    </w:p>
    <w:sectPr w:rsidR="008161CD" w:rsidRPr="00E50BB3" w:rsidSect="00AD2A66">
      <w:headerReference w:type="default" r:id="rId7"/>
      <w:footerReference w:type="default" r:id="rId8"/>
      <w:type w:val="continuous"/>
      <w:pgSz w:w="11906" w:h="16838"/>
      <w:pgMar w:top="1440" w:right="1440" w:bottom="1135"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altName w:val="Cambria"/>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1331" w14:textId="5AB4E24D" w:rsidR="00710398" w:rsidRDefault="00710398">
    <w:pPr>
      <w:pStyle w:val="Footer"/>
    </w:pPr>
  </w:p>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6B1BE" w14:textId="48C41E8C" w:rsidR="008835DC" w:rsidRDefault="00E7210E" w:rsidP="0055425E">
    <w:pPr>
      <w:pStyle w:val="Header"/>
      <w:spacing w:after="0" w:line="240" w:lineRule="auto"/>
    </w:pPr>
    <w:r>
      <w:rPr>
        <w:noProof/>
        <w:lang w:eastAsia="en-GB"/>
      </w:rPr>
      <w:drawing>
        <wp:anchor distT="0" distB="0" distL="114300" distR="114300" simplePos="0" relativeHeight="251658240" behindDoc="0" locked="0" layoutInCell="1" allowOverlap="1" wp14:anchorId="6B667CDE" wp14:editId="54D156D8">
          <wp:simplePos x="0" y="0"/>
          <wp:positionH relativeFrom="margin">
            <wp:posOffset>4686871</wp:posOffset>
          </wp:positionH>
          <wp:positionV relativeFrom="margin">
            <wp:posOffset>-1013465</wp:posOffset>
          </wp:positionV>
          <wp:extent cx="985350" cy="705600"/>
          <wp:effectExtent l="0" t="0" r="5715" b="0"/>
          <wp:wrapSquare wrapText="bothSides"/>
          <wp:docPr id="4" name="Picture 4"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350" cy="705600"/>
                  </a:xfrm>
                  <a:prstGeom prst="rect">
                    <a:avLst/>
                  </a:prstGeom>
                  <a:noFill/>
                  <a:ln>
                    <a:noFill/>
                  </a:ln>
                  <a:extLst>
                    <a:ext uri="{53640926-AAD7-44D8-BBD7-CCE9431645EC}">
                      <a14:shadowObscured xmlns:a14="http://schemas.microsoft.com/office/drawing/2010/main"/>
                    </a:ext>
                  </a:extLst>
                </pic:spPr>
              </pic:pic>
            </a:graphicData>
          </a:graphic>
        </wp:anchor>
      </w:drawing>
    </w:r>
    <w:r w:rsidR="008835DC">
      <w:t xml:space="preserve">Issue </w:t>
    </w:r>
    <w:r w:rsidR="00A351BB">
      <w:t>6</w:t>
    </w:r>
    <w:r w:rsidR="00EC7EFC">
      <w:t>5</w:t>
    </w:r>
    <w:r w:rsidR="008835DC">
      <w:t xml:space="preserve"> – </w:t>
    </w:r>
    <w:r w:rsidR="00EC7EFC">
      <w:t>November</w:t>
    </w:r>
    <w:r w:rsidR="00A351BB">
      <w:t xml:space="preserve"> </w:t>
    </w:r>
    <w:r w:rsidR="00EC7EFC">
      <w:t>2023</w:t>
    </w:r>
  </w:p>
  <w:p w14:paraId="7C6F181C" w14:textId="3088B1AD" w:rsidR="008835DC" w:rsidRDefault="008835DC" w:rsidP="0055425E">
    <w:pPr>
      <w:pStyle w:val="Header"/>
      <w:spacing w:after="0" w:line="240" w:lineRule="auto"/>
      <w:jc w:val="right"/>
    </w:pPr>
  </w:p>
  <w:p w14:paraId="6825C0FC" w14:textId="77777777" w:rsidR="00E7210E" w:rsidRDefault="00E7210E" w:rsidP="0055425E">
    <w:pPr>
      <w:pStyle w:val="Header"/>
      <w:spacing w:after="0" w:line="240" w:lineRule="auto"/>
      <w:jc w:val="right"/>
    </w:pPr>
  </w:p>
  <w:p w14:paraId="083CCD01" w14:textId="77777777" w:rsidR="0055425E" w:rsidRDefault="0055425E" w:rsidP="0055425E">
    <w:pPr>
      <w:pStyle w:val="Header"/>
      <w:spacing w:after="0"/>
      <w:jc w:val="right"/>
    </w:pPr>
  </w:p>
  <w:p w14:paraId="767C16D3" w14:textId="20DE38FC" w:rsidR="00F119ED" w:rsidRDefault="00F119ED" w:rsidP="00565027">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5"/>
  </w:num>
  <w:num w:numId="5">
    <w:abstractNumId w:val="10"/>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MqoFAKZyOU4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B6E46"/>
    <w:rsid w:val="003C27EC"/>
    <w:rsid w:val="004174B0"/>
    <w:rsid w:val="004176BD"/>
    <w:rsid w:val="0045087D"/>
    <w:rsid w:val="004B410B"/>
    <w:rsid w:val="004C54F7"/>
    <w:rsid w:val="004E2361"/>
    <w:rsid w:val="005256DB"/>
    <w:rsid w:val="005327BE"/>
    <w:rsid w:val="0055425E"/>
    <w:rsid w:val="00565027"/>
    <w:rsid w:val="005928D7"/>
    <w:rsid w:val="005C03C6"/>
    <w:rsid w:val="005D01E4"/>
    <w:rsid w:val="005D4028"/>
    <w:rsid w:val="00672BB2"/>
    <w:rsid w:val="00690926"/>
    <w:rsid w:val="006B6402"/>
    <w:rsid w:val="006C0937"/>
    <w:rsid w:val="006E596A"/>
    <w:rsid w:val="00710398"/>
    <w:rsid w:val="0072466E"/>
    <w:rsid w:val="007409C1"/>
    <w:rsid w:val="00742C51"/>
    <w:rsid w:val="007526C2"/>
    <w:rsid w:val="00754C31"/>
    <w:rsid w:val="00765333"/>
    <w:rsid w:val="007E5AA6"/>
    <w:rsid w:val="00810369"/>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351BB"/>
    <w:rsid w:val="00A601B3"/>
    <w:rsid w:val="00A61ABA"/>
    <w:rsid w:val="00A62D02"/>
    <w:rsid w:val="00A86458"/>
    <w:rsid w:val="00AA5DEA"/>
    <w:rsid w:val="00AB17A6"/>
    <w:rsid w:val="00AC273D"/>
    <w:rsid w:val="00AD2A66"/>
    <w:rsid w:val="00AF0AD5"/>
    <w:rsid w:val="00B512D8"/>
    <w:rsid w:val="00BA18F3"/>
    <w:rsid w:val="00BA233C"/>
    <w:rsid w:val="00BB454E"/>
    <w:rsid w:val="00BC44E2"/>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040A6"/>
    <w:rsid w:val="00E13BF7"/>
    <w:rsid w:val="00E1708B"/>
    <w:rsid w:val="00E50BB3"/>
    <w:rsid w:val="00E665A6"/>
    <w:rsid w:val="00E7210E"/>
    <w:rsid w:val="00EC1A97"/>
    <w:rsid w:val="00EC2D96"/>
    <w:rsid w:val="00EC604C"/>
    <w:rsid w:val="00EC7EF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 w:val="00FF7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 w:type="paragraph" w:customStyle="1" w:styleId="Title1">
    <w:name w:val="Title 1"/>
    <w:basedOn w:val="Heading3"/>
    <w:link w:val="Title1Char"/>
    <w:qFormat/>
    <w:rsid w:val="00FF7EB1"/>
    <w:pPr>
      <w:jc w:val="center"/>
    </w:pPr>
    <w:rPr>
      <w:sz w:val="28"/>
    </w:rPr>
  </w:style>
  <w:style w:type="paragraph" w:customStyle="1" w:styleId="Supporting">
    <w:name w:val="Supporting"/>
    <w:basedOn w:val="Title"/>
    <w:link w:val="SupportingChar"/>
    <w:qFormat/>
    <w:rsid w:val="0045087D"/>
    <w:pPr>
      <w:jc w:val="center"/>
    </w:pPr>
  </w:style>
  <w:style w:type="character" w:customStyle="1" w:styleId="Title1Char">
    <w:name w:val="Title 1 Char"/>
    <w:basedOn w:val="Heading3Char"/>
    <w:link w:val="Title1"/>
    <w:rsid w:val="00FF7EB1"/>
    <w:rPr>
      <w:rFonts w:ascii="Classico URW T OT" w:eastAsia="Times New Roman" w:hAnsi="Classico URW T OT" w:cstheme="minorHAnsi"/>
      <w:b/>
      <w:color w:val="002060"/>
      <w:sz w:val="28"/>
      <w:szCs w:val="22"/>
    </w:rPr>
  </w:style>
  <w:style w:type="character" w:customStyle="1" w:styleId="SupportingChar">
    <w:name w:val="Supporting Char"/>
    <w:basedOn w:val="TitleChar"/>
    <w:link w:val="Supporting"/>
    <w:rsid w:val="0045087D"/>
    <w:rPr>
      <w:rFonts w:ascii="Cambria" w:eastAsia="MS Gothic" w:hAnsi="Cambria" w:cstheme="minorHAnsi"/>
      <w:color w:val="17365D"/>
      <w:spacing w:val="5"/>
      <w:kern w:val="28"/>
      <w:sz w:val="52"/>
      <w:szCs w:val="52"/>
      <w:lang w:val="en-GB"/>
    </w:rPr>
  </w:style>
  <w:style w:type="table" w:styleId="TableGrid">
    <w:name w:val="Table Grid"/>
    <w:basedOn w:val="TableNormal"/>
    <w:uiPriority w:val="59"/>
    <w:rsid w:val="00E040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6</Words>
  <Characters>1644</Characters>
  <Application>Microsoft Office Word</Application>
  <DocSecurity>0</DocSecurity>
  <Lines>54</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4</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Maria Paola Pisano</cp:lastModifiedBy>
  <cp:revision>24</cp:revision>
  <dcterms:created xsi:type="dcterms:W3CDTF">2021-04-14T12:04:00Z</dcterms:created>
  <dcterms:modified xsi:type="dcterms:W3CDTF">2023-10-2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ee0e7f760967133dddf2abad867e40868abe8b0338f0ec6f685ab2645e8cbc</vt:lpwstr>
  </property>
</Properties>
</file>